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58483D" w14:textId="77777777" w:rsidR="001E4F8D" w:rsidRDefault="005A238C">
      <w:pPr>
        <w:pStyle w:val="Heading2"/>
      </w:pPr>
      <w:bookmarkStart w:id="0" w:name="load-and-clean-datasets"/>
      <w:r>
        <w:t>Load and Clean Datasets</w:t>
      </w:r>
    </w:p>
    <w:p w14:paraId="7358483E" w14:textId="77777777" w:rsidR="001E4F8D" w:rsidRDefault="005A238C">
      <w:pPr>
        <w:pStyle w:val="Heading3"/>
      </w:pPr>
      <w:bookmarkStart w:id="1" w:name="monitoring-data"/>
      <w:r>
        <w:t>1. Monitoring Data</w:t>
      </w:r>
    </w:p>
    <w:p w14:paraId="7358483F" w14:textId="77777777" w:rsidR="001E4F8D" w:rsidRDefault="005A238C">
      <w:pPr>
        <w:pStyle w:val="FirstParagraph"/>
      </w:pPr>
      <w:r>
        <w:t>Loads RB5 monitoring data, filters for the target period, and drops unused variables.</w:t>
      </w:r>
    </w:p>
    <w:p w14:paraId="73584840" w14:textId="77777777" w:rsidR="001E4F8D" w:rsidRDefault="005A238C">
      <w:pPr>
        <w:pStyle w:val="SourceCode"/>
      </w:pPr>
      <w:r>
        <w:rPr>
          <w:rStyle w:val="NormalTok"/>
        </w:rPr>
        <w:t xml:space="preserve">RB5_monitor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csv/RB5_monitoring_data_monthly_average_1980-202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B5_monitoring_data </w:t>
      </w:r>
      <w:r>
        <w:rPr>
          <w:rStyle w:val="OtherTok"/>
        </w:rPr>
        <w:t>&lt;-</w:t>
      </w:r>
      <w:r>
        <w:rPr>
          <w:rStyle w:val="NormalTok"/>
        </w:rPr>
        <w:t xml:space="preserve"> RB5_monitorin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 xml:space="preserve">(year, </w:t>
      </w:r>
      <w:r>
        <w:rPr>
          <w:rStyle w:val="DecValTok"/>
        </w:rPr>
        <w:t>2004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B5.Cond, </w:t>
      </w:r>
      <w:r>
        <w:rPr>
          <w:rStyle w:val="SpecialCharTok"/>
        </w:rPr>
        <w:t>-</w:t>
      </w:r>
      <w:r>
        <w:rPr>
          <w:rStyle w:val="NormalTok"/>
        </w:rPr>
        <w:t xml:space="preserve">RB5.NO2, </w:t>
      </w:r>
      <w:r>
        <w:rPr>
          <w:rStyle w:val="SpecialCharTok"/>
        </w:rPr>
        <w:t>-</w:t>
      </w:r>
      <w:r>
        <w:rPr>
          <w:rStyle w:val="NormalTok"/>
        </w:rPr>
        <w:t xml:space="preserve">RB5.NH4, </w:t>
      </w:r>
      <w:r>
        <w:rPr>
          <w:rStyle w:val="SpecialCharTok"/>
        </w:rPr>
        <w:t>-</w:t>
      </w:r>
      <w:r>
        <w:rPr>
          <w:rStyle w:val="NormalTok"/>
        </w:rPr>
        <w:t xml:space="preserve">RB5.PP, </w:t>
      </w:r>
      <w:r>
        <w:rPr>
          <w:rStyle w:val="SpecialCharTok"/>
        </w:rPr>
        <w:t>-</w:t>
      </w:r>
      <w:r>
        <w:rPr>
          <w:rStyle w:val="NormalTok"/>
        </w:rPr>
        <w:t xml:space="preserve">RB5.PSiO2, </w:t>
      </w:r>
      <w:r>
        <w:rPr>
          <w:rStyle w:val="SpecialCharTok"/>
        </w:rPr>
        <w:t>-</w:t>
      </w:r>
      <w:r>
        <w:rPr>
          <w:rStyle w:val="NormalTok"/>
        </w:rPr>
        <w:t xml:space="preserve">RB5.SURP, </w:t>
      </w:r>
      <w:r>
        <w:rPr>
          <w:rStyle w:val="SpecialCharTok"/>
        </w:rPr>
        <w:t>-</w:t>
      </w:r>
      <w:r>
        <w:rPr>
          <w:rStyle w:val="NormalTok"/>
        </w:rPr>
        <w:t xml:space="preserve">RB5.TSi, </w:t>
      </w:r>
      <w:r>
        <w:rPr>
          <w:rStyle w:val="SpecialCharTok"/>
        </w:rPr>
        <w:t>-</w:t>
      </w:r>
      <w:r>
        <w:rPr>
          <w:rStyle w:val="NormalTok"/>
        </w:rPr>
        <w:t xml:space="preserve">RB5.TSP, </w:t>
      </w:r>
      <w:r>
        <w:rPr>
          <w:rStyle w:val="SpecialCharTok"/>
        </w:rPr>
        <w:t>-</w:t>
      </w:r>
      <w:r>
        <w:rPr>
          <w:rStyle w:val="NormalTok"/>
        </w:rPr>
        <w:t xml:space="preserve">RB5.T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YearMonth))</w:t>
      </w:r>
    </w:p>
    <w:p w14:paraId="73584841" w14:textId="77777777" w:rsidR="001E4F8D" w:rsidRDefault="005A238C">
      <w:pPr>
        <w:pStyle w:val="Heading3"/>
      </w:pPr>
      <w:bookmarkStart w:id="2" w:name="biovolume-data"/>
      <w:bookmarkEnd w:id="1"/>
      <w:r>
        <w:t>2. Biovolume Data</w:t>
      </w:r>
    </w:p>
    <w:p w14:paraId="73584842" w14:textId="77777777" w:rsidR="001E4F8D" w:rsidRDefault="005A238C">
      <w:pPr>
        <w:pStyle w:val="FirstParagraph"/>
      </w:pPr>
      <w:r>
        <w:t>Processes monthly biovolume values and standardizes date format.</w:t>
      </w:r>
    </w:p>
    <w:p w14:paraId="73584843" w14:textId="77777777" w:rsidR="001E4F8D" w:rsidRDefault="005A238C">
      <w:pPr>
        <w:pStyle w:val="SourceCode"/>
      </w:pPr>
      <w:r>
        <w:rPr>
          <w:rStyle w:val="NormalTok"/>
        </w:rPr>
        <w:t xml:space="preserve">biovol_full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csv/biovolfulldata_2004-2016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YearMonth))</w:t>
      </w:r>
    </w:p>
    <w:p w14:paraId="73584844" w14:textId="77777777" w:rsidR="001E4F8D" w:rsidRDefault="005A238C">
      <w:pPr>
        <w:pStyle w:val="Heading3"/>
      </w:pPr>
      <w:bookmarkStart w:id="3" w:name="predator-daphnia-data"/>
      <w:bookmarkEnd w:id="2"/>
      <w:r>
        <w:t>3. Predator (Daphnia) Data</w:t>
      </w:r>
    </w:p>
    <w:p w14:paraId="73584845" w14:textId="77777777" w:rsidR="001E4F8D" w:rsidRDefault="005A238C">
      <w:pPr>
        <w:pStyle w:val="FirstParagraph"/>
      </w:pPr>
      <w:r>
        <w:t>Selects and processes zooplankton data, aggregates monthly means, and filters for the target timeframe.</w:t>
      </w:r>
    </w:p>
    <w:p w14:paraId="73584846" w14:textId="77777777" w:rsidR="001E4F8D" w:rsidRDefault="005A238C">
      <w:pPr>
        <w:pStyle w:val="SourceCode"/>
      </w:pPr>
      <w:r>
        <w:rPr>
          <w:rStyle w:val="NormalTok"/>
        </w:rPr>
        <w:t xml:space="preserve">predator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csv/crustaceanzooplankton_1980-2023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Date, Daphnia.hyalina.ind.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dmy</w:t>
      </w:r>
      <w:r>
        <w:rPr>
          <w:rStyle w:val="NormalTok"/>
        </w:rPr>
        <w:t xml:space="preserve">(Date),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Date)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Da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Da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phnia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Daphnia.hyalina.ind.L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aphnia.hyalina.ind.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mon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 xml:space="preserve">(year, month, </w:t>
      </w:r>
      <w:r>
        <w:rPr>
          <w:rStyle w:val="StringTok"/>
        </w:rPr>
        <w:t>"01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 xml:space="preserve">(YearMonth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4-01-01"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12-01"</w:t>
      </w:r>
      <w:r>
        <w:rPr>
          <w:rStyle w:val="NormalTok"/>
        </w:rPr>
        <w:t>)))</w:t>
      </w:r>
    </w:p>
    <w:p w14:paraId="73584847" w14:textId="77777777" w:rsidR="001E4F8D" w:rsidRDefault="005A238C">
      <w:pPr>
        <w:pStyle w:val="Heading3"/>
      </w:pPr>
      <w:bookmarkStart w:id="4" w:name="water-level-data"/>
      <w:bookmarkEnd w:id="3"/>
      <w:r>
        <w:t>4. Water Level Data</w:t>
      </w:r>
    </w:p>
    <w:p w14:paraId="73584848" w14:textId="77777777" w:rsidR="001E4F8D" w:rsidRDefault="005A238C">
      <w:pPr>
        <w:pStyle w:val="FirstParagraph"/>
      </w:pPr>
      <w:r>
        <w:t>Combines two water level datasets and computes monthly means.</w:t>
      </w:r>
    </w:p>
    <w:p w14:paraId="73584849" w14:textId="77777777" w:rsidR="001E4F8D" w:rsidRDefault="005A238C">
      <w:pPr>
        <w:pStyle w:val="SourceCode"/>
      </w:pPr>
      <w:r>
        <w:rPr>
          <w:rStyle w:val="NormalTok"/>
        </w:rPr>
        <w:t xml:space="preserve">waterlevel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csv/waterlevels_1993-2007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waterlevel.masl =</w:t>
      </w:r>
      <w:r>
        <w:rPr>
          <w:rStyle w:val="NormalTok"/>
        </w:rPr>
        <w:t xml:space="preserve"> Harbour.mas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dmy</w:t>
      </w:r>
      <w:r>
        <w:rPr>
          <w:rStyle w:val="NormalTok"/>
        </w:rPr>
        <w:t xml:space="preserve">(Da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 waterlevel.masl)</w:t>
      </w:r>
      <w:r>
        <w:br/>
      </w:r>
      <w:r>
        <w:br/>
      </w:r>
      <w:r>
        <w:rPr>
          <w:rStyle w:val="NormalTok"/>
        </w:rPr>
        <w:t xml:space="preserve">waterlevel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csv/waterlevels_2008-2013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SAMPLE_DATE, </w:t>
      </w:r>
      <w:r>
        <w:rPr>
          <w:rStyle w:val="AttributeTok"/>
        </w:rPr>
        <w:t>waterlevel.masl =</w:t>
      </w:r>
      <w:r>
        <w:rPr>
          <w:rStyle w:val="NormalTok"/>
        </w:rPr>
        <w:t xml:space="preserve"> Level.ma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dmy</w:t>
      </w:r>
      <w:r>
        <w:rPr>
          <w:rStyle w:val="NormalTok"/>
        </w:rPr>
        <w:t xml:space="preserve">(Da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 waterlevel.masl)</w:t>
      </w:r>
      <w:r>
        <w:br/>
      </w:r>
      <w:r>
        <w:br/>
      </w:r>
      <w:r>
        <w:rPr>
          <w:rStyle w:val="NormalTok"/>
        </w:rPr>
        <w:t xml:space="preserve">fullwater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waterlevelp2, waterlevelp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Date)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Da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mon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</w:t>
      </w:r>
      <w:r>
        <w:rPr>
          <w:rStyle w:val="FunctionTok"/>
        </w:rPr>
        <w:t>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 xml:space="preserve">(year, month, </w:t>
      </w:r>
      <w:r>
        <w:rPr>
          <w:rStyle w:val="StringTok"/>
        </w:rPr>
        <w:t>"01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 xml:space="preserve">(year, </w:t>
      </w:r>
      <w:r>
        <w:rPr>
          <w:rStyle w:val="DecValTok"/>
        </w:rPr>
        <w:t>2004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>))</w:t>
      </w:r>
    </w:p>
    <w:p w14:paraId="7358484A" w14:textId="77777777" w:rsidR="001E4F8D" w:rsidRDefault="005A238C">
      <w:pPr>
        <w:pStyle w:val="Heading3"/>
      </w:pPr>
      <w:bookmarkStart w:id="5" w:name="temperature-and-sd-data"/>
      <w:bookmarkEnd w:id="4"/>
      <w:r>
        <w:t>5. Temperature and SD Data</w:t>
      </w:r>
    </w:p>
    <w:p w14:paraId="7358484B" w14:textId="77777777" w:rsidR="001E4F8D" w:rsidRDefault="005A238C">
      <w:pPr>
        <w:pStyle w:val="FirstParagraph"/>
      </w:pPr>
      <w:r>
        <w:t>Processes temperature and standard deviation data, summarising to monthly means.</w:t>
      </w:r>
    </w:p>
    <w:p w14:paraId="7358484C" w14:textId="77777777" w:rsidR="001E4F8D" w:rsidRDefault="005A238C">
      <w:pPr>
        <w:pStyle w:val="SourceCode"/>
      </w:pPr>
      <w:r>
        <w:rPr>
          <w:rStyle w:val="NormalTok"/>
        </w:rPr>
        <w:t xml:space="preserve">tempsd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csv/Temp_SD_2004-2016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dmy</w:t>
      </w:r>
      <w:r>
        <w:rPr>
          <w:rStyle w:val="NormalTok"/>
        </w:rPr>
        <w:t xml:space="preserve">(Date), </w:t>
      </w:r>
      <w:r>
        <w:rPr>
          <w:rStyle w:val="AttributeTok"/>
        </w:rPr>
        <w:t>RB5.SD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RB5.SD), </w:t>
      </w:r>
      <w:r>
        <w:rPr>
          <w:rStyle w:val="AttributeTok"/>
        </w:rPr>
        <w:t>RB5.Temp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RB5.Tem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Date)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Da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mon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 xml:space="preserve">(year, month, </w:t>
      </w:r>
      <w:r>
        <w:rPr>
          <w:rStyle w:val="StringTok"/>
        </w:rPr>
        <w:t>"01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))</w:t>
      </w:r>
    </w:p>
    <w:p w14:paraId="7358484D" w14:textId="77777777" w:rsidR="001E4F8D" w:rsidRDefault="005A238C">
      <w:pPr>
        <w:pStyle w:val="Heading3"/>
      </w:pPr>
      <w:bookmarkStart w:id="6" w:name="ph-data-20102016"/>
      <w:bookmarkEnd w:id="5"/>
      <w:r>
        <w:t>6. pH Data (2010–2016)</w:t>
      </w:r>
    </w:p>
    <w:p w14:paraId="7358484E" w14:textId="77777777" w:rsidR="001E4F8D" w:rsidRDefault="005A238C">
      <w:pPr>
        <w:pStyle w:val="FirstParagraph"/>
      </w:pPr>
      <w:r>
        <w:t>Processes pH values, available only for 2010–2016, into monthly means.</w:t>
      </w:r>
    </w:p>
    <w:p w14:paraId="7358484F" w14:textId="77777777" w:rsidR="001E4F8D" w:rsidRDefault="005A238C">
      <w:pPr>
        <w:pStyle w:val="SourceCode"/>
      </w:pPr>
      <w:r>
        <w:rPr>
          <w:rStyle w:val="NormalTok"/>
        </w:rPr>
        <w:t xml:space="preserve">pH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csv/pH_2010-2016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Date, Val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dmy</w:t>
      </w:r>
      <w:r>
        <w:rPr>
          <w:rStyle w:val="NormalTok"/>
        </w:rPr>
        <w:t xml:space="preserve">(Date), </w:t>
      </w:r>
      <w:r>
        <w:rPr>
          <w:rStyle w:val="AttributeTok"/>
        </w:rPr>
        <w:t>RB5.pH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Date)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Da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mon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 xml:space="preserve">(year, month, </w:t>
      </w:r>
      <w:r>
        <w:rPr>
          <w:rStyle w:val="StringTok"/>
        </w:rPr>
        <w:t>"01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))</w:t>
      </w:r>
    </w:p>
    <w:p w14:paraId="73584850" w14:textId="77777777" w:rsidR="001E4F8D" w:rsidRDefault="005A238C">
      <w:pPr>
        <w:pStyle w:val="Heading3"/>
      </w:pPr>
      <w:bookmarkStart w:id="7" w:name="do-data-20102016"/>
      <w:bookmarkEnd w:id="6"/>
      <w:r>
        <w:t>7. DO Data (2010–2016)</w:t>
      </w:r>
    </w:p>
    <w:p w14:paraId="73584851" w14:textId="77777777" w:rsidR="001E4F8D" w:rsidRDefault="005A238C">
      <w:pPr>
        <w:pStyle w:val="FirstParagraph"/>
      </w:pPr>
      <w:r>
        <w:t>Filters and processes dissolved oxygen (% saturation) into monthly averages.</w:t>
      </w:r>
    </w:p>
    <w:p w14:paraId="73584852" w14:textId="77777777" w:rsidR="001E4F8D" w:rsidRDefault="005A238C">
      <w:pPr>
        <w:pStyle w:val="SourceCode"/>
      </w:pPr>
      <w:r>
        <w:rPr>
          <w:rStyle w:val="NormalTok"/>
        </w:rPr>
        <w:t xml:space="preserve">DO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csv/DO_2010-2016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Unit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%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Date, Val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dmy</w:t>
      </w:r>
      <w:r>
        <w:rPr>
          <w:rStyle w:val="NormalTok"/>
        </w:rPr>
        <w:t xml:space="preserve">(Date), </w:t>
      </w:r>
      <w:r>
        <w:rPr>
          <w:rStyle w:val="AttributeTok"/>
        </w:rPr>
        <w:t>RB5.DO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Date)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Da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mon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 xml:space="preserve">(year, month, </w:t>
      </w:r>
      <w:r>
        <w:rPr>
          <w:rStyle w:val="StringTok"/>
        </w:rPr>
        <w:t>"01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))</w:t>
      </w:r>
    </w:p>
    <w:p w14:paraId="73584853" w14:textId="77777777" w:rsidR="001E4F8D" w:rsidRDefault="005A238C">
      <w:pPr>
        <w:pStyle w:val="Heading2"/>
      </w:pPr>
      <w:bookmarkStart w:id="8" w:name="merge-all-data"/>
      <w:bookmarkEnd w:id="7"/>
      <w:bookmarkEnd w:id="0"/>
      <w:r>
        <w:lastRenderedPageBreak/>
        <w:t>Merge All Data</w:t>
      </w:r>
    </w:p>
    <w:p w14:paraId="73584854" w14:textId="77777777" w:rsidR="001E4F8D" w:rsidRDefault="005A238C">
      <w:pPr>
        <w:pStyle w:val="FirstParagraph"/>
      </w:pPr>
      <w:r>
        <w:t xml:space="preserve">This step incrementally merges all cleaned datasets into one by matching on the </w:t>
      </w:r>
      <w:r>
        <w:rPr>
          <w:rStyle w:val="VerbatimChar"/>
        </w:rPr>
        <w:t>YearMonth</w:t>
      </w:r>
      <w:r>
        <w:t xml:space="preserve"> column.</w:t>
      </w:r>
    </w:p>
    <w:p w14:paraId="73584855" w14:textId="77777777" w:rsidR="001E4F8D" w:rsidRDefault="005A238C">
      <w:pPr>
        <w:pStyle w:val="SourceCode"/>
      </w:pPr>
      <w:r>
        <w:rPr>
          <w:rStyle w:val="NormalTok"/>
        </w:rPr>
        <w:t xml:space="preserve">all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RB5_monitoring_data, </w:t>
      </w:r>
      <w:r>
        <w:rPr>
          <w:rStyle w:val="FunctionTok"/>
        </w:rPr>
        <w:t>select</w:t>
      </w:r>
      <w:r>
        <w:rPr>
          <w:rStyle w:val="NormalTok"/>
        </w:rPr>
        <w:t xml:space="preserve">(predator_data, YearMonth, Daphnia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Mon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_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biovol_fulldata, </w:t>
      </w:r>
      <w:r>
        <w:rPr>
          <w:rStyle w:val="FunctionTok"/>
        </w:rPr>
        <w:t>select</w:t>
      </w:r>
      <w:r>
        <w:rPr>
          <w:rStyle w:val="NormalTok"/>
        </w:rPr>
        <w:t xml:space="preserve">(fullwaterlevel, YearMonth, waterlevel.masl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Mon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all_data2, all_data1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Month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ll_data </w:t>
      </w:r>
      <w:r>
        <w:rPr>
          <w:rStyle w:val="OtherTok"/>
        </w:rPr>
        <w:t>&lt;-</w:t>
      </w:r>
      <w:r>
        <w:rPr>
          <w:rStyle w:val="NormalTok"/>
        </w:rPr>
        <w:t xml:space="preserve"> al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empsd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Mont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B5.SD =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RB5.SD.x, RB5.SD.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B5.Temp =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 xml:space="preserve">(RB5.Temp.x, RB5.Temp.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B5.SD.x, </w:t>
      </w:r>
      <w:r>
        <w:rPr>
          <w:rStyle w:val="SpecialCharTok"/>
        </w:rPr>
        <w:t>-</w:t>
      </w:r>
      <w:r>
        <w:rPr>
          <w:rStyle w:val="NormalTok"/>
        </w:rPr>
        <w:t xml:space="preserve">RB5.SD.y, </w:t>
      </w:r>
      <w:r>
        <w:rPr>
          <w:rStyle w:val="SpecialCharTok"/>
        </w:rPr>
        <w:t>-</w:t>
      </w:r>
      <w:r>
        <w:rPr>
          <w:rStyle w:val="NormalTok"/>
        </w:rPr>
        <w:t xml:space="preserve">RB5.Temp.x, </w:t>
      </w:r>
      <w:r>
        <w:rPr>
          <w:rStyle w:val="SpecialCharTok"/>
        </w:rPr>
        <w:t>-</w:t>
      </w:r>
      <w:r>
        <w:rPr>
          <w:rStyle w:val="NormalTok"/>
        </w:rPr>
        <w:t xml:space="preserve">RB5.Temp.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</w:t>
      </w:r>
      <w:r>
        <w:rPr>
          <w:rStyle w:val="FunctionTok"/>
        </w:rPr>
        <w:t>_join</w:t>
      </w:r>
      <w:r>
        <w:rPr>
          <w:rStyle w:val="NormalTok"/>
        </w:rPr>
        <w:t xml:space="preserve">(pH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Mont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B5.pH =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 xml:space="preserve">(RB5.pH.x, RB5.pH.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B5.pH.x, </w:t>
      </w:r>
      <w:r>
        <w:rPr>
          <w:rStyle w:val="SpecialCharTok"/>
        </w:rPr>
        <w:t>-</w:t>
      </w:r>
      <w:r>
        <w:rPr>
          <w:rStyle w:val="NormalTok"/>
        </w:rPr>
        <w:t xml:space="preserve">RB5.pH.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O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Mont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B5.DO =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 xml:space="preserve">(RB5.DO.x, RB5.DO.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B5.DO.x, </w:t>
      </w:r>
      <w:r>
        <w:rPr>
          <w:rStyle w:val="SpecialCharTok"/>
        </w:rPr>
        <w:t>-</w:t>
      </w:r>
      <w:r>
        <w:rPr>
          <w:rStyle w:val="NormalTok"/>
        </w:rPr>
        <w:t>RB5.DO.y)</w:t>
      </w:r>
    </w:p>
    <w:p w14:paraId="73584856" w14:textId="77777777" w:rsidR="001E4F8D" w:rsidRDefault="005A238C">
      <w:pPr>
        <w:pStyle w:val="Heading2"/>
      </w:pPr>
      <w:bookmarkStart w:id="9" w:name="final-cleaning"/>
      <w:bookmarkEnd w:id="8"/>
      <w:r>
        <w:t>Final Cleaning</w:t>
      </w:r>
    </w:p>
    <w:p w14:paraId="73584857" w14:textId="77777777" w:rsidR="001E4F8D" w:rsidRDefault="005A238C">
      <w:pPr>
        <w:pStyle w:val="FirstParagraph"/>
      </w:pPr>
      <w:r>
        <w:t>Refines merged dataset by selecting relevant columns, deriving seasonal categories, and calculating total biovolume.</w:t>
      </w:r>
    </w:p>
    <w:p w14:paraId="73584858" w14:textId="77777777" w:rsidR="001E4F8D" w:rsidRDefault="005A238C"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>&lt;-</w:t>
      </w:r>
      <w:r>
        <w:rPr>
          <w:rStyle w:val="NormalTok"/>
        </w:rPr>
        <w:t xml:space="preserve"> al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YearMonth, </w:t>
      </w:r>
      <w:r>
        <w:rPr>
          <w:rStyle w:val="AttributeTok"/>
        </w:rPr>
        <w:t>.keep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YearMonth, year.y, month.y, Cryto.Biovolume, Cyano.Biovolume,</w:t>
      </w:r>
      <w:r>
        <w:br/>
      </w:r>
      <w:r>
        <w:rPr>
          <w:rStyle w:val="NormalTok"/>
        </w:rPr>
        <w:t xml:space="preserve">         Diatoms.Biovolume, Greens.Biovolume, waterlevel.masl, Daphnia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RB5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year.y, </w:t>
      </w:r>
      <w:r>
        <w:rPr>
          <w:rStyle w:val="AttributeTok"/>
        </w:rPr>
        <w:t>Month =</w:t>
      </w:r>
      <w:r>
        <w:rPr>
          <w:rStyle w:val="NormalTok"/>
        </w:rPr>
        <w:t xml:space="preserve"> month.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as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Win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pr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umm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onth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utum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.Biovolume =</w:t>
      </w:r>
      <w:r>
        <w:rPr>
          <w:rStyle w:val="NormalTok"/>
        </w:rPr>
        <w:t xml:space="preserve"> Cryto.Biovolume </w:t>
      </w:r>
      <w:r>
        <w:rPr>
          <w:rStyle w:val="SpecialCharTok"/>
        </w:rPr>
        <w:t>+</w:t>
      </w:r>
      <w:r>
        <w:rPr>
          <w:rStyle w:val="NormalTok"/>
        </w:rPr>
        <w:t xml:space="preserve"> Cyano.Biovolum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 Diatoms.Biovolume </w:t>
      </w:r>
      <w:r>
        <w:rPr>
          <w:rStyle w:val="SpecialCharTok"/>
        </w:rPr>
        <w:t>+</w:t>
      </w:r>
      <w:r>
        <w:rPr>
          <w:rStyle w:val="NormalTok"/>
        </w:rPr>
        <w:t xml:space="preserve"> Greens.Biovolu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locate</w:t>
      </w:r>
      <w:r>
        <w:rPr>
          <w:rStyle w:val="NormalTok"/>
        </w:rPr>
        <w:t xml:space="preserve">(Season, </w:t>
      </w:r>
      <w:r>
        <w:rPr>
          <w:rStyle w:val="AttributeTok"/>
        </w:rPr>
        <w:t>.after =</w:t>
      </w:r>
      <w:r>
        <w:rPr>
          <w:rStyle w:val="NormalTok"/>
        </w:rPr>
        <w:t xml:space="preserve"> Mon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locate</w:t>
      </w:r>
      <w:r>
        <w:rPr>
          <w:rStyle w:val="NormalTok"/>
        </w:rPr>
        <w:t xml:space="preserve">(Total.Biovolume, </w:t>
      </w:r>
      <w:r>
        <w:rPr>
          <w:rStyle w:val="AttributeTok"/>
        </w:rPr>
        <w:t>.after =</w:t>
      </w:r>
      <w:r>
        <w:rPr>
          <w:rStyle w:val="NormalTok"/>
        </w:rPr>
        <w:t xml:space="preserve"> Greens.Biovolume)</w:t>
      </w:r>
    </w:p>
    <w:p w14:paraId="73584859" w14:textId="77777777" w:rsidR="001E4F8D" w:rsidRDefault="005A238C">
      <w:pPr>
        <w:pStyle w:val="Heading2"/>
      </w:pPr>
      <w:bookmarkStart w:id="10" w:name="save-final-dataset"/>
      <w:bookmarkEnd w:id="9"/>
      <w:r>
        <w:t>Save Final Dataset</w:t>
      </w:r>
    </w:p>
    <w:p w14:paraId="7358485A" w14:textId="77777777" w:rsidR="001E4F8D" w:rsidRDefault="005A238C">
      <w:pPr>
        <w:pStyle w:val="FirstParagraph"/>
      </w:pPr>
      <w:r>
        <w:t>Exports the cleaned and merged dataset as CSV files for further analysis.</w:t>
      </w:r>
    </w:p>
    <w:p w14:paraId="7358485B" w14:textId="77777777" w:rsidR="001E4F8D" w:rsidRDefault="005A238C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 xml:space="preserve">(all_data, </w:t>
      </w:r>
      <w:r>
        <w:rPr>
          <w:rStyle w:val="StringTok"/>
        </w:rPr>
        <w:t>"../data/csv/alldata-2004-2016v2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bookmarkEnd w:id="10"/>
    <w:sectPr w:rsidR="001E4F8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AE41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816943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4F8D"/>
    <w:rsid w:val="001E4F8D"/>
    <w:rsid w:val="0043022B"/>
    <w:rsid w:val="005A2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8483A"/>
  <w15:docId w15:val="{D18DC713-3D3A-4680-AD91-F064E4B59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14</Words>
  <Characters>4646</Characters>
  <Application>Microsoft Office Word</Application>
  <DocSecurity>0</DocSecurity>
  <Lines>38</Lines>
  <Paragraphs>10</Paragraphs>
  <ScaleCrop>false</ScaleCrop>
  <Company/>
  <LinksUpToDate>false</LinksUpToDate>
  <CharactersWithSpaces>5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ing Datasets &amp; Cleaning</dc:title>
  <dc:creator>Ariel Koh</dc:creator>
  <cp:keywords/>
  <cp:lastModifiedBy>Jack McDermott</cp:lastModifiedBy>
  <cp:revision>2</cp:revision>
  <dcterms:created xsi:type="dcterms:W3CDTF">2025-04-21T21:56:00Z</dcterms:created>
  <dcterms:modified xsi:type="dcterms:W3CDTF">2025-04-21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4/2025</vt:lpwstr>
  </property>
  <property fmtid="{D5CDD505-2E9C-101B-9397-08002B2CF9AE}" pid="3" name="output">
    <vt:lpwstr>word_document</vt:lpwstr>
  </property>
  <property fmtid="{D5CDD505-2E9C-101B-9397-08002B2CF9AE}" pid="4" name="MSIP_Label_f7d05a93-08d2-4c7a-a2d7-7d885f4b6ceb_Enabled">
    <vt:lpwstr>true</vt:lpwstr>
  </property>
  <property fmtid="{D5CDD505-2E9C-101B-9397-08002B2CF9AE}" pid="5" name="MSIP_Label_f7d05a93-08d2-4c7a-a2d7-7d885f4b6ceb_SetDate">
    <vt:lpwstr>2025-04-21T21:59:53Z</vt:lpwstr>
  </property>
  <property fmtid="{D5CDD505-2E9C-101B-9397-08002B2CF9AE}" pid="6" name="MSIP_Label_f7d05a93-08d2-4c7a-a2d7-7d885f4b6ceb_Method">
    <vt:lpwstr>Standard</vt:lpwstr>
  </property>
  <property fmtid="{D5CDD505-2E9C-101B-9397-08002B2CF9AE}" pid="7" name="MSIP_Label_f7d05a93-08d2-4c7a-a2d7-7d885f4b6ceb_Name">
    <vt:lpwstr>defa4170-0d19-0005-0004-bc88714345d2</vt:lpwstr>
  </property>
  <property fmtid="{D5CDD505-2E9C-101B-9397-08002B2CF9AE}" pid="8" name="MSIP_Label_f7d05a93-08d2-4c7a-a2d7-7d885f4b6ceb_SiteId">
    <vt:lpwstr>419c8ac5-1c62-402a-8862-4ac5515efa10</vt:lpwstr>
  </property>
  <property fmtid="{D5CDD505-2E9C-101B-9397-08002B2CF9AE}" pid="9" name="MSIP_Label_f7d05a93-08d2-4c7a-a2d7-7d885f4b6ceb_ActionId">
    <vt:lpwstr>7023137e-090e-495c-8bdc-0e6544dd728b</vt:lpwstr>
  </property>
  <property fmtid="{D5CDD505-2E9C-101B-9397-08002B2CF9AE}" pid="10" name="MSIP_Label_f7d05a93-08d2-4c7a-a2d7-7d885f4b6ceb_ContentBits">
    <vt:lpwstr>0</vt:lpwstr>
  </property>
  <property fmtid="{D5CDD505-2E9C-101B-9397-08002B2CF9AE}" pid="11" name="MSIP_Label_f7d05a93-08d2-4c7a-a2d7-7d885f4b6ceb_Tag">
    <vt:lpwstr>10, 3, 0, 1</vt:lpwstr>
  </property>
</Properties>
</file>